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0" w:name="Xab12cbcb36de42659ba6fa75b7fe0c4ffde04c1"/>
    <w:p>
      <w:pPr>
        <w:pStyle w:val="Heading1"/>
      </w:pPr>
      <w:r>
        <w:t xml:space="preserve">Scholarship Application Letter: Pursuing Mechanical Engineering Excellence in Canada Montreal</w:t>
      </w:r>
    </w:p>
    <w:p>
      <w:pPr>
        <w:pStyle w:val="FirstParagraph"/>
      </w:pPr>
      <w:r>
        <w:t xml:space="preserve">Dear Scholarship Selection Committee,</w:t>
      </w:r>
    </w:p>
    <w:p>
      <w:pPr>
        <w:pStyle w:val="BodyText"/>
      </w:pPr>
      <w:r>
        <w:t xml:space="preserve">I am writing to express my profound enthusiasm for the prestigious scholarship opportunity dedicated to advancing mechanical engineering education within the vibrant academic ecosystem of Canada Montreal. As a highly motivated and academically distinguished student with an unwavering commitment to innovation in sustainable engineering solutions, I believe this Scholarship Application Letter represents not merely a financial necessity, but a pivotal step toward realizing my ambition to become an influential Mechanical Engineer contributing meaningfully to the technological landscape of Canada Montreal.</w:t>
      </w:r>
    </w:p>
    <w:p>
      <w:pPr>
        <w:pStyle w:val="BodyText"/>
      </w:pPr>
      <w:r>
        <w:t xml:space="preserve">My academic journey has been meticulously structured around the core principles and evolving challenges of mechanical engineering. I have consistently excelled in advanced coursework at [Your University Name], including Thermodynamics, Fluid Mechanics, Advanced Materials Science, and Computational Fluid Dynamics – all subjects directly relevant to the cutting-edge research and industrial applications thriving within Montreal's engineering community. My final-year capstone project focused on developing a low-cost, energy-efficient HVAC system prototype tailored for Montreal's unique climate challenges (extreme cold winters and variable humidity), a project that directly addresses regional sustainability needs while honing my practical engineering skills. This work was conducted under the mentorship of Professor [Name], whose research in sustainable thermal systems at [Montreal Institution Name, e.g., McGill University or Concordia University] deeply inspired my academic path within Canada Montreal.</w:t>
      </w:r>
    </w:p>
    <w:p>
      <w:pPr>
        <w:pStyle w:val="BodyText"/>
      </w:pPr>
      <w:r>
        <w:t xml:space="preserve">My commitment extends far beyond the classroom. I have actively engaged with Montreal's dynamic engineering community through volunteer work with "STEM Outreach Quebec," organizing workshops for underprivileged youth in the Mile End neighborhood, demonstrating fundamental mechanical principles using locally sourced materials. This experience solidified my understanding that engineering excellence must be accessible and relevant to all communities, particularly within diverse Montreal. Furthermore, I have completed two impactful internships: one at [Local Montreal Engineering Firm Name], contributing to the design optimization of wind turbine components for Hydro-Québec's renewable energy initiatives, and another at [Aerospace/Manufacturing Company in Montreal], where I supported the development of lightweight composite structures for aerospace applications – directly connecting my mechanical engineering studies to key industries driving Canada Montreal's economy.</w:t>
      </w:r>
    </w:p>
    <w:p>
      <w:pPr>
        <w:pStyle w:val="BodyText"/>
      </w:pPr>
      <w:r>
        <w:t xml:space="preserve">Canada Montreal stands as a global epicenter for innovation in engineering, particularly in sustainable energy, aerospace, and advanced manufacturing. Institutions like McGill University's Faculty of Engineering and Concordia University's Gina Cody School of Engineering and Computer Science are renowned for their collaborative research environments that bridge academia and industry – an ideal setting for the next generation of Mechanical Engineers to flourish. Montreal’s unique position as a bilingual hub fostering international collaboration provides an unparalleled environment to learn, innovate, and build networks essential for a global engineering career. It is this specific ecosystem – the convergence of world-class education, vibrant industry clusters (including Bombardier, Pratt &amp; Whitney Canada, and numerous clean tech startups), and a culture that values both technological progress and social responsibility – that makes Canada Montreal the indispensable location for my advanced studies as a Mechanical Engineer.</w:t>
      </w:r>
    </w:p>
    <w:p>
      <w:pPr>
        <w:pStyle w:val="BodyText"/>
      </w:pPr>
      <w:r>
        <w:t xml:space="preserve">My long-term vision is to leverage my expertise in mechanical systems design, particularly within renewable energy integration and sustainable manufacturing, to contribute to Montreal's ambitious climate action plans. I aim to develop innovative thermal management solutions for electric vehicle infrastructure and district heating systems that reduce the city's carbon footprint while enhancing resilience against extreme weather events – a critical challenge for Canada Montreal. This goal is not just professional; it stems from a deep personal commitment forged during my time volunteering in Montreal communities impacted by energy poverty. I understand that as a future Mechanical Engineer, my work must have tangible, positive impacts on the people and environment of this city.</w:t>
      </w:r>
    </w:p>
    <w:p>
      <w:pPr>
        <w:pStyle w:val="BodyText"/>
      </w:pPr>
      <w:r>
        <w:t xml:space="preserve">Financial considerations are a significant factor in realizing this vision. The cost of pursuing advanced engineering studies at institutions within Canada Montreal, coupled with the necessity to engage fully in research opportunities and industry placements essential for professional development, presents a substantial challenge. This scholarship is not merely an aid; it is an investment in my potential to become a highly skilled Mechanical Engineer who will actively participate in solving complex problems facing Montreal and Canada. Your support would alleviate financial barriers, allowing me to dedicate maximum effort to mastering advanced engineering disciplines, contributing meaningfully to faculty research projects at [Specific Montreal University], and securing the industry experience crucial for my career trajectory within the Quebec engineering sector.</w:t>
      </w:r>
    </w:p>
    <w:p>
      <w:pPr>
        <w:pStyle w:val="BodyText"/>
      </w:pPr>
      <w:r>
        <w:t xml:space="preserve">I am acutely aware of the high standards set by this scholarship program. My academic record (GPA: X.X/4.0), extensive practical experience, community engagement within Montreal, and clear vision for contributing to Canada's engineering future demonstrate my readiness to excel as a recipient. I possess the technical aptitude, collaborative spirit, and unwavering dedication necessary to thrive in Montreal's demanding academic environment and make significant contributions to the mechanical engineering profession.</w:t>
      </w:r>
    </w:p>
    <w:p>
      <w:pPr>
        <w:pStyle w:val="BodyText"/>
      </w:pPr>
      <w:r>
        <w:t xml:space="preserve">In conclusion, this Scholarship Application Letter embodies my deep commitment not just to earning an advanced degree in Mechanical Engineering, but to becoming a valued member of Canada Montreal's engineering community. I am eager to contribute my passion, skills, and local perspective as a dedicated future Mechanical Engineer. Thank you for considering my application. I am confident that with your support, I can become an asset to the engineering field in Montreal and demonstrate the profound impact this scholarship can have on shaping the next generation of innovators in Canada.</w:t>
      </w:r>
    </w:p>
    <w:p>
      <w:pPr>
        <w:pStyle w:val="BodyText"/>
      </w:pPr>
      <w:r>
        <w:t xml:space="preserve">Sincerely,</w:t>
      </w:r>
    </w:p>
    <w:p>
      <w:pPr>
        <w:pStyle w:val="BodyText"/>
      </w:pPr>
      <w:r>
        <w:t xml:space="preserve">[Your Full Name]</w:t>
      </w:r>
    </w:p>
    <w:p>
      <w:pPr>
        <w:pStyle w:val="BodyText"/>
      </w:pPr>
      <w:r>
        <w:t xml:space="preserve">[Your Student ID/Contact Information]</w:t>
      </w:r>
    </w:p>
    <w:p>
      <w:pPr>
        <w:pStyle w:val="BodyText"/>
      </w:pPr>
      <w:r>
        <w:t xml:space="preserve">[Current University &amp; Program, e.g., B.Eng. in Mechanical Engineering, Concordia Un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5-12-11T16:32:31Z</dcterms:created>
  <dcterms:modified xsi:type="dcterms:W3CDTF">2025-12-11T16:32:31Z</dcterms:modified>
</cp:coreProperties>
</file>

<file path=docProps/custom.xml><?xml version="1.0" encoding="utf-8"?>
<Properties xmlns="http://schemas.openxmlformats.org/officeDocument/2006/custom-properties" xmlns:vt="http://schemas.openxmlformats.org/officeDocument/2006/docPropsVTypes"/>
</file>